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ADF53" w14:textId="77777777" w:rsidR="00C14C40" w:rsidRPr="00C14C40" w:rsidRDefault="00C14C40" w:rsidP="00C14C40">
      <w:pPr>
        <w:pStyle w:val="Title"/>
      </w:pPr>
      <w:bookmarkStart w:id="0" w:name="_GoBack"/>
      <w:bookmarkEnd w:id="0"/>
      <w:r w:rsidRPr="00C14C40">
        <w:t>EASTERN ONTARIO OUTAOUAIS REGIONAL COUNCIL</w:t>
      </w:r>
    </w:p>
    <w:p w14:paraId="756618B0" w14:textId="77777777" w:rsidR="00C14C40" w:rsidRPr="00C14C40" w:rsidRDefault="00C14C40" w:rsidP="00C14C40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4C40">
        <w:rPr>
          <w:rFonts w:ascii="Times New Roman" w:hAnsi="Times New Roman" w:cs="Times New Roman"/>
          <w:b/>
          <w:sz w:val="24"/>
          <w:szCs w:val="24"/>
        </w:rPr>
        <w:t>Expression of Interest for Teams</w:t>
      </w:r>
    </w:p>
    <w:p w14:paraId="68CE1836" w14:textId="199684BE" w:rsidR="00C14C40" w:rsidRDefault="00C14C40" w:rsidP="00C14C40">
      <w:r>
        <w:t>Name _____________________________________________</w:t>
      </w:r>
      <w:proofErr w:type="gramStart"/>
      <w:r>
        <w:t>_  Ministry</w:t>
      </w:r>
      <w:proofErr w:type="gramEnd"/>
      <w:r>
        <w:t xml:space="preserve"> or Laity? _______</w:t>
      </w:r>
      <w:r w:rsidR="00CF1CBA">
        <w:t>______</w:t>
      </w:r>
      <w:r>
        <w:t>_____</w:t>
      </w:r>
    </w:p>
    <w:p w14:paraId="4583CE9F" w14:textId="099F9882" w:rsidR="00C14C40" w:rsidRDefault="00C14C40" w:rsidP="00C14C40">
      <w:r>
        <w:t>Address _________________________________________________________________________</w:t>
      </w:r>
      <w:r w:rsidR="00CF1CBA">
        <w:t>_____</w:t>
      </w:r>
    </w:p>
    <w:p w14:paraId="6C9A7F07" w14:textId="14E8D9CB" w:rsidR="00C14C40" w:rsidRDefault="00C14C40" w:rsidP="00C14C40">
      <w:r>
        <w:t>Phone ___________________________________        Email ______________________________</w:t>
      </w:r>
      <w:r w:rsidR="00CF1CBA">
        <w:t>______</w:t>
      </w:r>
    </w:p>
    <w:p w14:paraId="7E082481" w14:textId="77777777" w:rsidR="00C14C40" w:rsidRDefault="00C14C40" w:rsidP="00C14C40"/>
    <w:p w14:paraId="196D5789" w14:textId="43F80754"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Community of Faith (name and location)</w:t>
      </w:r>
      <w:r>
        <w:t xml:space="preserve"> _____________________________________________</w:t>
      </w:r>
      <w:r w:rsidR="00CF1CBA">
        <w:t>_</w:t>
      </w:r>
    </w:p>
    <w:p w14:paraId="12C3E130" w14:textId="77777777" w:rsidR="00C14C40" w:rsidRDefault="00C14C40" w:rsidP="00C14C40"/>
    <w:p w14:paraId="7FA2ADAC" w14:textId="77777777"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Number of Years you are willing to serve</w:t>
      </w:r>
      <w:r>
        <w:t>:  1, 2 or 3 (</w:t>
      </w:r>
      <w:proofErr w:type="gramStart"/>
      <w:r w:rsidRPr="00C14C40">
        <w:rPr>
          <w:color w:val="FF0000"/>
        </w:rPr>
        <w:t>circle</w:t>
      </w:r>
      <w:r>
        <w:t xml:space="preserve"> )</w:t>
      </w:r>
      <w:proofErr w:type="gramEnd"/>
    </w:p>
    <w:p w14:paraId="1EEDAB61" w14:textId="77777777" w:rsidR="00C14C40" w:rsidRDefault="00C14C40" w:rsidP="00C14C40"/>
    <w:p w14:paraId="1ED46083" w14:textId="35F01156"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Ways you have served, locally or in the wider church:</w:t>
      </w:r>
      <w:r>
        <w:t xml:space="preserve"> _________________________________</w:t>
      </w:r>
      <w:r w:rsidR="00CF1CBA">
        <w:rPr>
          <w:u w:val="single"/>
        </w:rPr>
        <w:t>__________________________________________________</w:t>
      </w:r>
      <w:r>
        <w:t>__</w:t>
      </w:r>
    </w:p>
    <w:p w14:paraId="548744E0" w14:textId="76E06EC9" w:rsidR="00C14C40" w:rsidRDefault="00C14C40" w:rsidP="00C14C40">
      <w:r>
        <w:t>________________________________________________________________________________</w:t>
      </w:r>
      <w:r w:rsidR="00CF1CBA">
        <w:t>_____</w:t>
      </w:r>
    </w:p>
    <w:p w14:paraId="646A238F" w14:textId="77777777" w:rsidR="00C14C40" w:rsidRDefault="00C14C40" w:rsidP="00C14C40"/>
    <w:p w14:paraId="56E30B26" w14:textId="77777777"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What team are you interested in Joining</w:t>
      </w:r>
      <w:proofErr w:type="gramStart"/>
      <w:r w:rsidRPr="00C14C40">
        <w:rPr>
          <w:b/>
        </w:rPr>
        <w:t xml:space="preserve">  </w:t>
      </w:r>
      <w:r>
        <w:t xml:space="preserve"> (</w:t>
      </w:r>
      <w:proofErr w:type="gramEnd"/>
      <w:r w:rsidRPr="00C14C40">
        <w:rPr>
          <w:color w:val="FF0000"/>
        </w:rPr>
        <w:t>Circle</w:t>
      </w:r>
      <w:r>
        <w:t xml:space="preserve">, one or more) </w:t>
      </w:r>
    </w:p>
    <w:p w14:paraId="5F2FA7B7" w14:textId="77777777" w:rsidR="00C14C40" w:rsidRDefault="00C14C40" w:rsidP="00C14C40">
      <w:r>
        <w:t xml:space="preserve">Church </w:t>
      </w:r>
      <w:proofErr w:type="spellStart"/>
      <w:r>
        <w:t>Extention</w:t>
      </w:r>
      <w:proofErr w:type="spellEnd"/>
      <w:r>
        <w:t>, Communication, Finance, Licence Lay Worship Leaders (LLWL), Nominations, Pastoral Relation, Property, Scrivens /</w:t>
      </w:r>
      <w:proofErr w:type="spellStart"/>
      <w:r>
        <w:t>Ballies</w:t>
      </w:r>
      <w:proofErr w:type="spellEnd"/>
      <w:r>
        <w:t>, Vision and Transformation,</w:t>
      </w:r>
    </w:p>
    <w:p w14:paraId="4241FB6F" w14:textId="77777777" w:rsidR="00C14C40" w:rsidRDefault="00C14C40" w:rsidP="00C14C40">
      <w:r>
        <w:t xml:space="preserve"> Youth and Young Adults (YAYA)</w:t>
      </w:r>
    </w:p>
    <w:p w14:paraId="7857B700" w14:textId="77777777" w:rsidR="00C14C40" w:rsidRDefault="00C14C40" w:rsidP="00C14C40"/>
    <w:p w14:paraId="5814677F" w14:textId="77141C7D"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Your vision and gifts you bring to this/these Teams</w:t>
      </w:r>
      <w:r w:rsidRPr="00C14C40">
        <w:rPr>
          <w:rFonts w:ascii="Times New Roman" w:hAnsi="Times New Roman" w:cs="Times New Roman"/>
          <w:b/>
        </w:rPr>
        <w:t xml:space="preserve"> </w:t>
      </w:r>
      <w:r>
        <w:t>__________________________________</w:t>
      </w:r>
      <w:r w:rsidR="00CF1CBA">
        <w:t>__</w:t>
      </w:r>
    </w:p>
    <w:p w14:paraId="21D34D94" w14:textId="7F8D6860" w:rsidR="00C14C40" w:rsidRDefault="00C14C40" w:rsidP="00C14C40">
      <w:r>
        <w:t>________________________________________________________________________________</w:t>
      </w:r>
      <w:r w:rsidR="00CF1CBA">
        <w:t>____</w:t>
      </w:r>
    </w:p>
    <w:p w14:paraId="4253E375" w14:textId="7C6CD77A" w:rsidR="00C14C40" w:rsidRDefault="00C14C40" w:rsidP="00C14C40">
      <w:r>
        <w:t>________________________________________________________________________________</w:t>
      </w:r>
      <w:r w:rsidR="00CF1CBA">
        <w:t>____</w:t>
      </w:r>
    </w:p>
    <w:p w14:paraId="2749DE4A" w14:textId="77777777" w:rsidR="00C14C40" w:rsidRDefault="00C14C40" w:rsidP="00C14C40"/>
    <w:p w14:paraId="57E18E1B" w14:textId="0EEAE29A" w:rsidR="007C327C" w:rsidRPr="00C14C40" w:rsidRDefault="00C14C40" w:rsidP="00C14C40">
      <w:pPr>
        <w:pStyle w:val="Heading1"/>
      </w:pPr>
      <w:r w:rsidRPr="00C14C40">
        <w:t>Please submit this form to Karen Mc</w:t>
      </w:r>
      <w:r w:rsidR="00CF1CBA">
        <w:t>L</w:t>
      </w:r>
      <w:r w:rsidRPr="00C14C40">
        <w:t xml:space="preserve">ean, Secretary of Nominations </w:t>
      </w:r>
      <w:r w:rsidRPr="00CF1CBA">
        <w:rPr>
          <w:color w:val="0070C0"/>
        </w:rPr>
        <w:t>klmclean16@gmail.com</w:t>
      </w:r>
    </w:p>
    <w:sectPr w:rsidR="007C327C" w:rsidRPr="00C14C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MALSRuZm5qbmRko6SsGpxcWZ+XkgBYa1AFsWFzksAAAA"/>
  </w:docVars>
  <w:rsids>
    <w:rsidRoot w:val="00C14C40"/>
    <w:rsid w:val="005D0E1A"/>
    <w:rsid w:val="007C327C"/>
    <w:rsid w:val="007E52EE"/>
    <w:rsid w:val="00C14C40"/>
    <w:rsid w:val="00CF1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FE7B3"/>
  <w15:docId w15:val="{3372B193-7E8E-4A7B-926A-EF1C719CE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4C40"/>
    <w:pPr>
      <w:keepNext/>
      <w:outlineLvl w:val="0"/>
    </w:pPr>
    <w:rPr>
      <w:rFonts w:ascii="Times New Roman" w:hAnsi="Times New Roman" w:cs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4C40"/>
    <w:rPr>
      <w:rFonts w:ascii="Times New Roman" w:hAnsi="Times New Roman" w:cs="Times New Roman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C14C40"/>
    <w:pPr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C14C40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Microsoft Office User</cp:lastModifiedBy>
  <cp:revision>2</cp:revision>
  <dcterms:created xsi:type="dcterms:W3CDTF">2019-09-06T13:21:00Z</dcterms:created>
  <dcterms:modified xsi:type="dcterms:W3CDTF">2019-09-06T13:21:00Z</dcterms:modified>
</cp:coreProperties>
</file>